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90E0B" w14:textId="76C4580B" w:rsidR="00761B28" w:rsidRPr="00FE37F7" w:rsidRDefault="00761B2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470E4F03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35772CA4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4DCBF83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71A40BF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692E35E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71A6D3D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2ADCC71F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24B4E538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50EA88D6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4AE6582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67DEB3AA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3179D92F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181F8ED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49B298E0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7EA42262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06F9BA8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AA7C11" w:rsidRPr="001E3988" w14:paraId="03FAFB02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822A404" w14:textId="38117802" w:rsidR="00AA7C11" w:rsidRPr="001E3988" w:rsidRDefault="00FE37F7" w:rsidP="00FE37F7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1E3988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="00AA7C11" w:rsidRPr="001E3988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="00AA7C11" w:rsidRPr="001E3988">
              <w:rPr>
                <w:rFonts w:cstheme="minorHAnsi"/>
                <w:color w:val="4C3D8E"/>
                <w:sz w:val="28"/>
                <w:szCs w:val="28"/>
              </w:rPr>
              <w:t xml:space="preserve">  </w:t>
            </w:r>
            <w:r w:rsidR="00AA7C11" w:rsidRPr="001E3988">
              <w:rPr>
                <w:rFonts w:cstheme="minorHAnsi"/>
                <w:color w:val="4C3D8E"/>
                <w:sz w:val="28"/>
                <w:szCs w:val="28"/>
                <w:rtl/>
              </w:rPr>
              <w:t xml:space="preserve"> </w:t>
            </w:r>
            <w:r w:rsidR="00AA7C11"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="00AA7C11" w:rsidRPr="001E3988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AA7C11" w:rsidRPr="001E3988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AA7C11"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Enter </w:t>
                </w:r>
                <w:r w:rsidR="005B366F"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Institution </w:t>
                </w:r>
                <w:r w:rsidR="00AA7C11"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Name.</w:t>
                </w:r>
              </w:sdtContent>
            </w:sdt>
          </w:p>
        </w:tc>
      </w:tr>
      <w:tr w:rsidR="00AA7C11" w:rsidRPr="001E3988" w14:paraId="0D28CFB2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4E7C2F20" w14:textId="00F04915" w:rsidR="00AA7C11" w:rsidRPr="001E3988" w:rsidRDefault="00953E9E" w:rsidP="00FE37F7">
            <w:pPr>
              <w:spacing w:line="276" w:lineRule="auto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1E3988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ate of Review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="00AA7C11" w:rsidRPr="001E3988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="00AA7C11" w:rsidRPr="001E3988">
              <w:rPr>
                <w:rFonts w:cstheme="minorHAnsi"/>
                <w:color w:val="4C3D8E"/>
                <w:sz w:val="28"/>
                <w:szCs w:val="28"/>
              </w:rPr>
              <w:t xml:space="preserve">  </w:t>
            </w:r>
            <w:r w:rsidR="00AA7C11" w:rsidRPr="001E3988">
              <w:rPr>
                <w:rFonts w:cstheme="minorHAnsi"/>
                <w:color w:val="4C3D8E"/>
                <w:sz w:val="28"/>
                <w:szCs w:val="28"/>
                <w:rtl/>
              </w:rPr>
              <w:t xml:space="preserve"> </w:t>
            </w:r>
            <w:r w:rsidR="00AA7C11" w:rsidRPr="001E3988">
              <w:rPr>
                <w:rFonts w:cstheme="minorHAnsi"/>
                <w:sz w:val="28"/>
                <w:szCs w:val="28"/>
              </w:rPr>
              <w:t xml:space="preserve">  </w:t>
            </w:r>
            <w:sdt>
              <w:sdtPr>
                <w:rPr>
                  <w:rFonts w:cstheme="minorHAnsi"/>
                  <w:sz w:val="28"/>
                  <w:szCs w:val="28"/>
                </w:rPr>
                <w:id w:val="1291090984"/>
                <w:placeholder>
                  <w:docPart w:val="7765D458ED544A8281D924D899A5D399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Content>
                <w:r w:rsidR="005B366F" w:rsidRPr="001E3988">
                  <w:rPr>
                    <w:rStyle w:val="ab"/>
                    <w:sz w:val="28"/>
                    <w:szCs w:val="28"/>
                    <w:rtl/>
                  </w:rPr>
                  <w:t>انقر أو اضغط لإدخال تاريخ</w:t>
                </w:r>
                <w:r w:rsidR="005B366F" w:rsidRPr="001E3988">
                  <w:rPr>
                    <w:rStyle w:val="ab"/>
                    <w:sz w:val="28"/>
                    <w:szCs w:val="28"/>
                  </w:rPr>
                  <w:t>.</w:t>
                </w:r>
              </w:sdtContent>
            </w:sdt>
            <w:r w:rsidR="005B366F"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="005B366F" w:rsidRPr="001E3988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To</w:t>
            </w:r>
            <w:r w:rsidR="005B366F" w:rsidRPr="001E3988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sz w:val="28"/>
                  <w:szCs w:val="28"/>
                </w:rPr>
                <w:id w:val="-1538034224"/>
                <w:placeholder>
                  <w:docPart w:val="A951A168E5264BECA35029E4B5B77F55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Content>
                <w:r w:rsidR="005B366F" w:rsidRPr="001E3988">
                  <w:rPr>
                    <w:rStyle w:val="ab"/>
                    <w:sz w:val="28"/>
                    <w:szCs w:val="28"/>
                    <w:rtl/>
                  </w:rPr>
                  <w:t>انقر أو اضغط لإدخال تاريخ</w:t>
                </w:r>
                <w:r w:rsidR="005B366F" w:rsidRPr="001E3988">
                  <w:rPr>
                    <w:rStyle w:val="ab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9678BB" w:rsidRPr="001E3988" w14:paraId="0C8FF6E1" w14:textId="77777777" w:rsidTr="009678BB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76D061A" w14:textId="6D522B57" w:rsidR="009678BB" w:rsidRPr="001E3988" w:rsidRDefault="009678BB" w:rsidP="009678BB">
            <w:pPr>
              <w:spacing w:line="276" w:lineRule="auto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1E3988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ate of Re</w:t>
            </w:r>
            <w:r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ort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 xml:space="preserve"> :</w:t>
            </w:r>
            <w:r w:rsidRPr="001E3988">
              <w:rPr>
                <w:rFonts w:cstheme="minorHAnsi"/>
                <w:color w:val="4C3D8E"/>
                <w:sz w:val="28"/>
                <w:szCs w:val="28"/>
              </w:rPr>
              <w:t xml:space="preserve">  </w:t>
            </w:r>
            <w:r w:rsidRPr="001E3988">
              <w:rPr>
                <w:rFonts w:cstheme="minorHAnsi"/>
                <w:color w:val="4C3D8E"/>
                <w:sz w:val="28"/>
                <w:szCs w:val="28"/>
                <w:rtl/>
              </w:rPr>
              <w:t xml:space="preserve"> </w:t>
            </w:r>
            <w:r w:rsidRPr="001E3988">
              <w:rPr>
                <w:rFonts w:cstheme="minorHAnsi"/>
                <w:sz w:val="28"/>
                <w:szCs w:val="28"/>
              </w:rPr>
              <w:t xml:space="preserve">  </w:t>
            </w:r>
            <w:sdt>
              <w:sdtPr>
                <w:rPr>
                  <w:rFonts w:cstheme="minorHAnsi"/>
                  <w:sz w:val="28"/>
                  <w:szCs w:val="28"/>
                </w:rPr>
                <w:id w:val="195207203"/>
                <w:placeholder>
                  <w:docPart w:val="2437CE8D15AA46E784495A8AA78403D0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Content>
                <w:r w:rsidRPr="001E3988">
                  <w:rPr>
                    <w:rStyle w:val="ab"/>
                    <w:sz w:val="28"/>
                    <w:szCs w:val="28"/>
                    <w:rtl/>
                  </w:rPr>
                  <w:t>انقر أو اضغط لإدخال تاريخ</w:t>
                </w:r>
                <w:r w:rsidRPr="001E3988">
                  <w:rPr>
                    <w:rStyle w:val="ab"/>
                    <w:sz w:val="28"/>
                    <w:szCs w:val="28"/>
                  </w:rPr>
                  <w:t>.</w:t>
                </w:r>
              </w:sdtContent>
            </w:sdt>
            <w:r w:rsidRPr="001E3988"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  <w:tr w:rsidR="009678BB" w:rsidRPr="001E3988" w14:paraId="3F684DFA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2F2EF5A2" w14:textId="77777777" w:rsidR="009678BB" w:rsidRPr="001E3988" w:rsidRDefault="009678BB" w:rsidP="009678BB">
            <w:pPr>
              <w:spacing w:line="276" w:lineRule="auto"/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</w:pPr>
            <w:r w:rsidRPr="001E3988">
              <w:rPr>
                <w:rFonts w:cstheme="minorHAnsi"/>
                <w:b/>
                <w:bCs/>
                <w:color w:val="5279BB"/>
                <w:sz w:val="28"/>
                <w:szCs w:val="28"/>
              </w:rPr>
              <w:t xml:space="preserve">Contact Information: </w:t>
            </w:r>
            <w:r w:rsidRPr="001E3988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 xml:space="preserve"> </w:t>
            </w:r>
          </w:p>
          <w:p w14:paraId="379202AC" w14:textId="77777777" w:rsidR="009678BB" w:rsidRPr="001E3988" w:rsidRDefault="009678BB" w:rsidP="009678BB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1E3988">
              <w:rPr>
                <w:rFonts w:cstheme="minorHAnsi"/>
                <w:color w:val="5279BB"/>
                <w:sz w:val="28"/>
                <w:szCs w:val="28"/>
              </w:rPr>
              <w:t>Name</w:t>
            </w:r>
            <w:r w:rsidRPr="001E3988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Pr="001E3988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szCs w:val="28"/>
                </w:rPr>
                <w:alias w:val="Name "/>
                <w:tag w:val="Institution "/>
                <w:id w:val="-1035734113"/>
                <w:placeholder>
                  <w:docPart w:val="977872E0BD344AA0B19515FC7E728CE1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1E3988">
                  <w:rPr>
                    <w:rFonts w:cstheme="minorHAnsi"/>
                    <w:sz w:val="28"/>
                    <w:szCs w:val="28"/>
                  </w:rPr>
                  <w:t xml:space="preserve"> </w:t>
                </w:r>
                <w:r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Click or tap here to enter text.</w:t>
                </w:r>
              </w:sdtContent>
            </w:sdt>
          </w:p>
          <w:p w14:paraId="777D4A83" w14:textId="77777777" w:rsidR="009678BB" w:rsidRPr="001E3988" w:rsidRDefault="009678BB" w:rsidP="009678BB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1E3988">
              <w:rPr>
                <w:rFonts w:cstheme="minorHAnsi"/>
                <w:color w:val="5279BB"/>
                <w:sz w:val="28"/>
                <w:szCs w:val="28"/>
              </w:rPr>
              <w:t>Title</w:t>
            </w:r>
            <w:r w:rsidRPr="001E3988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Pr="001E3988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i/>
                  <w:iCs/>
                  <w:color w:val="7B7B7B" w:themeColor="accent3" w:themeShade="BF"/>
                  <w:sz w:val="28"/>
                  <w:szCs w:val="28"/>
                </w:rPr>
                <w:alias w:val="Title"/>
                <w:tag w:val="Institution "/>
                <w:id w:val="-603802383"/>
                <w:placeholder>
                  <w:docPart w:val="8393A7C9FEB84F7182054B1C4A2C4FCF"/>
                </w:placeholder>
                <w:temporary/>
                <w:showingPlcHdr/>
              </w:sdtPr>
              <w:sdtEndPr>
                <w:rPr>
                  <w:b w:val="0"/>
                </w:rPr>
              </w:sdtEndPr>
              <w:sdtContent>
                <w:r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or tap here to enter text.</w:t>
                </w:r>
              </w:sdtContent>
            </w:sdt>
          </w:p>
          <w:p w14:paraId="1CA06F1D" w14:textId="77777777" w:rsidR="009678BB" w:rsidRPr="001E3988" w:rsidRDefault="009678BB" w:rsidP="009678BB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1E3988">
              <w:rPr>
                <w:rFonts w:cstheme="minorHAnsi"/>
                <w:color w:val="5279BB"/>
                <w:sz w:val="28"/>
                <w:szCs w:val="28"/>
              </w:rPr>
              <w:t>Email</w:t>
            </w:r>
            <w:r w:rsidRPr="001E3988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Pr="001E3988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szCs w:val="28"/>
                </w:rPr>
                <w:alias w:val="Email"/>
                <w:tag w:val="Institution "/>
                <w:id w:val="-156537566"/>
                <w:placeholder>
                  <w:docPart w:val="36197D05D7EB4FF38CA182227F66B608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or tap here to enter text.</w:t>
                </w:r>
              </w:sdtContent>
            </w:sdt>
          </w:p>
          <w:p w14:paraId="030A5B96" w14:textId="51D37830" w:rsidR="009678BB" w:rsidRPr="001E3988" w:rsidRDefault="009678BB" w:rsidP="009678BB">
            <w:pPr>
              <w:spacing w:line="276" w:lineRule="auto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1E3988">
              <w:rPr>
                <w:rFonts w:cstheme="minorHAnsi"/>
                <w:color w:val="5279BB"/>
                <w:sz w:val="28"/>
                <w:szCs w:val="28"/>
              </w:rPr>
              <w:t>Mobile</w:t>
            </w:r>
            <w:r w:rsidRPr="001E3988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1E3988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1E3988">
              <w:rPr>
                <w:rFonts w:cstheme="minorHAnsi"/>
                <w:sz w:val="28"/>
                <w:szCs w:val="28"/>
              </w:rPr>
              <w:t xml:space="preserve"> </w:t>
            </w:r>
            <w:r w:rsidRPr="001E3988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szCs w:val="28"/>
                </w:rPr>
                <w:alias w:val="Moblie "/>
                <w:tag w:val="Institution "/>
                <w:id w:val="-931193142"/>
                <w:placeholder>
                  <w:docPart w:val="BDD21E30E0F04ABBADAA246DC6037BD8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1E3988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or tap here to enter text. </w:t>
                </w:r>
              </w:sdtContent>
            </w:sdt>
          </w:p>
        </w:tc>
      </w:tr>
    </w:tbl>
    <w:p w14:paraId="232DD6BA" w14:textId="2CFFF140" w:rsidR="00761B28" w:rsidRPr="00FE37F7" w:rsidRDefault="00761B28" w:rsidP="00FE37F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</w:rPr>
      </w:pPr>
    </w:p>
    <w:p w14:paraId="35841DF0" w14:textId="15CF1F96" w:rsidR="00AA7C11" w:rsidRPr="00FE37F7" w:rsidRDefault="00AA7C11" w:rsidP="00FE37F7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</w:rPr>
      </w:pPr>
    </w:p>
    <w:p w14:paraId="45FB78E9" w14:textId="607F1BD7" w:rsidR="00AA7C11" w:rsidRPr="00FE37F7" w:rsidRDefault="00AA7C11" w:rsidP="00FE37F7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p w14:paraId="075BF04F" w14:textId="464304C1" w:rsidR="00AA7C11" w:rsidRPr="00FE37F7" w:rsidRDefault="00AA7C11" w:rsidP="00FE37F7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p w14:paraId="141A3802" w14:textId="7179D365" w:rsidR="00142588" w:rsidRPr="00FE37F7" w:rsidRDefault="00142588" w:rsidP="00FE37F7">
      <w:pPr>
        <w:rPr>
          <w:rStyle w:val="a5"/>
          <w:rFonts w:asciiTheme="minorHAnsi" w:hAnsiTheme="minorHAnsi" w:cstheme="minorHAnsi"/>
          <w:color w:val="4C3D8E"/>
          <w:lang w:bidi="ar-YE"/>
        </w:rPr>
      </w:pPr>
      <w:r w:rsidRPr="00FE37F7">
        <w:rPr>
          <w:rStyle w:val="a5"/>
          <w:rFonts w:asciiTheme="minorHAnsi" w:hAnsiTheme="minorHAnsi" w:cstheme="minorHAnsi"/>
          <w:color w:val="4C3D8E"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4C3D8E"/>
          <w:sz w:val="22"/>
          <w:szCs w:val="22"/>
        </w:rPr>
        <w:id w:val="-1967808809"/>
        <w:docPartObj>
          <w:docPartGallery w:val="Table of Contents"/>
          <w:docPartUnique/>
        </w:docPartObj>
      </w:sdtPr>
      <w:sdtEndPr>
        <w:rPr>
          <w:noProof/>
          <w:color w:val="auto"/>
        </w:rPr>
      </w:sdtEndPr>
      <w:sdtContent>
        <w:p w14:paraId="07B2BC68" w14:textId="0851CE10" w:rsidR="00EF72DB" w:rsidRPr="00FE37F7" w:rsidRDefault="00EF72DB" w:rsidP="00FE37F7">
          <w:pPr>
            <w:pStyle w:val="af1"/>
            <w:rPr>
              <w:rFonts w:asciiTheme="minorHAnsi" w:hAnsiTheme="minorHAnsi" w:cstheme="minorHAnsi"/>
              <w:b/>
              <w:bCs/>
              <w:color w:val="4C3D8E"/>
            </w:rPr>
          </w:pPr>
          <w:r w:rsidRPr="00FE37F7">
            <w:rPr>
              <w:rFonts w:asciiTheme="minorHAnsi" w:hAnsiTheme="minorHAnsi" w:cstheme="minorHAnsi"/>
              <w:b/>
              <w:bCs/>
              <w:color w:val="4C3D8E"/>
            </w:rPr>
            <w:t>Table of Contents</w:t>
          </w:r>
        </w:p>
        <w:p w14:paraId="514BB711" w14:textId="600E3480" w:rsidR="00EC3857" w:rsidRDefault="00EF72DB">
          <w:pPr>
            <w:pStyle w:val="10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FE37F7">
            <w:rPr>
              <w:rFonts w:cstheme="minorHAnsi"/>
            </w:rPr>
            <w:fldChar w:fldCharType="begin"/>
          </w:r>
          <w:r w:rsidRPr="00FE37F7">
            <w:rPr>
              <w:rFonts w:cstheme="minorHAnsi"/>
            </w:rPr>
            <w:instrText xml:space="preserve"> TOC \o "1-3" \h \z \u </w:instrText>
          </w:r>
          <w:r w:rsidRPr="00FE37F7">
            <w:rPr>
              <w:rFonts w:cstheme="minorHAnsi"/>
            </w:rPr>
            <w:fldChar w:fldCharType="separate"/>
          </w:r>
          <w:hyperlink w:anchor="_Toc137714013" w:history="1">
            <w:r w:rsidR="00EC3857" w:rsidRPr="000C5B65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A.</w:t>
            </w:r>
            <w:r w:rsidR="00EC3857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EC3857" w:rsidRPr="000C5B65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actual Errors Response</w:t>
            </w:r>
            <w:r w:rsidR="00EC3857">
              <w:rPr>
                <w:noProof/>
                <w:webHidden/>
              </w:rPr>
              <w:tab/>
            </w:r>
            <w:r w:rsidR="00EC3857">
              <w:rPr>
                <w:noProof/>
                <w:webHidden/>
              </w:rPr>
              <w:fldChar w:fldCharType="begin"/>
            </w:r>
            <w:r w:rsidR="00EC3857">
              <w:rPr>
                <w:noProof/>
                <w:webHidden/>
              </w:rPr>
              <w:instrText xml:space="preserve"> PAGEREF _Toc137714013 \h </w:instrText>
            </w:r>
            <w:r w:rsidR="00EC3857">
              <w:rPr>
                <w:noProof/>
                <w:webHidden/>
              </w:rPr>
            </w:r>
            <w:r w:rsidR="00EC3857">
              <w:rPr>
                <w:noProof/>
                <w:webHidden/>
              </w:rPr>
              <w:fldChar w:fldCharType="separate"/>
            </w:r>
            <w:r w:rsidR="00F45869">
              <w:rPr>
                <w:noProof/>
                <w:webHidden/>
              </w:rPr>
              <w:t>3</w:t>
            </w:r>
            <w:r w:rsidR="00EC3857">
              <w:rPr>
                <w:noProof/>
                <w:webHidden/>
              </w:rPr>
              <w:fldChar w:fldCharType="end"/>
            </w:r>
          </w:hyperlink>
        </w:p>
        <w:p w14:paraId="60BAE775" w14:textId="69A9105A" w:rsidR="00EC3857" w:rsidRDefault="00000000">
          <w:pPr>
            <w:pStyle w:val="10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714014" w:history="1">
            <w:r w:rsidR="00EC3857" w:rsidRPr="000C5B65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B.</w:t>
            </w:r>
            <w:r w:rsidR="00EC3857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EC3857" w:rsidRPr="000C5B65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Response To Recommendations:</w:t>
            </w:r>
            <w:r w:rsidR="00EC3857">
              <w:rPr>
                <w:noProof/>
                <w:webHidden/>
              </w:rPr>
              <w:tab/>
            </w:r>
            <w:r w:rsidR="00EC3857">
              <w:rPr>
                <w:noProof/>
                <w:webHidden/>
              </w:rPr>
              <w:fldChar w:fldCharType="begin"/>
            </w:r>
            <w:r w:rsidR="00EC3857">
              <w:rPr>
                <w:noProof/>
                <w:webHidden/>
              </w:rPr>
              <w:instrText xml:space="preserve"> PAGEREF _Toc137714014 \h </w:instrText>
            </w:r>
            <w:r w:rsidR="00EC3857">
              <w:rPr>
                <w:noProof/>
                <w:webHidden/>
              </w:rPr>
            </w:r>
            <w:r w:rsidR="00EC3857">
              <w:rPr>
                <w:noProof/>
                <w:webHidden/>
              </w:rPr>
              <w:fldChar w:fldCharType="separate"/>
            </w:r>
            <w:r w:rsidR="00F45869">
              <w:rPr>
                <w:noProof/>
                <w:webHidden/>
              </w:rPr>
              <w:t>4</w:t>
            </w:r>
            <w:r w:rsidR="00EC3857">
              <w:rPr>
                <w:noProof/>
                <w:webHidden/>
              </w:rPr>
              <w:fldChar w:fldCharType="end"/>
            </w:r>
          </w:hyperlink>
        </w:p>
        <w:p w14:paraId="7D4E5D00" w14:textId="15402DB5" w:rsidR="00EC3857" w:rsidRDefault="00000000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714015" w:history="1">
            <w:r w:rsidR="00EC3857" w:rsidRPr="000C5B65">
              <w:rPr>
                <w:rStyle w:val="Hyperlink"/>
                <w:rFonts w:cstheme="minorHAnsi"/>
                <w:b/>
                <w:bCs/>
                <w:noProof/>
              </w:rPr>
              <w:t>Recommendation</w:t>
            </w:r>
            <w:r w:rsidR="00EC3857" w:rsidRPr="000C5B65">
              <w:rPr>
                <w:rStyle w:val="Hyperlink"/>
                <w:rFonts w:cstheme="minorHAnsi"/>
                <w:b/>
                <w:bCs/>
                <w:noProof/>
                <w:rtl/>
              </w:rPr>
              <w:t xml:space="preserve"> </w:t>
            </w:r>
            <w:r w:rsidR="00EC3857" w:rsidRPr="000C5B65">
              <w:rPr>
                <w:rStyle w:val="Hyperlink"/>
                <w:rFonts w:cstheme="minorHAnsi"/>
                <w:b/>
                <w:bCs/>
                <w:noProof/>
              </w:rPr>
              <w:t xml:space="preserve"> (…... )</w:t>
            </w:r>
            <w:r w:rsidR="00EC3857">
              <w:rPr>
                <w:noProof/>
                <w:webHidden/>
              </w:rPr>
              <w:tab/>
            </w:r>
            <w:r w:rsidR="00EC3857">
              <w:rPr>
                <w:noProof/>
                <w:webHidden/>
              </w:rPr>
              <w:fldChar w:fldCharType="begin"/>
            </w:r>
            <w:r w:rsidR="00EC3857">
              <w:rPr>
                <w:noProof/>
                <w:webHidden/>
              </w:rPr>
              <w:instrText xml:space="preserve"> PAGEREF _Toc137714015 \h </w:instrText>
            </w:r>
            <w:r w:rsidR="00EC3857">
              <w:rPr>
                <w:noProof/>
                <w:webHidden/>
              </w:rPr>
            </w:r>
            <w:r w:rsidR="00EC3857">
              <w:rPr>
                <w:noProof/>
                <w:webHidden/>
              </w:rPr>
              <w:fldChar w:fldCharType="separate"/>
            </w:r>
            <w:r w:rsidR="00F45869">
              <w:rPr>
                <w:noProof/>
                <w:webHidden/>
              </w:rPr>
              <w:t>4</w:t>
            </w:r>
            <w:r w:rsidR="00EC3857">
              <w:rPr>
                <w:noProof/>
                <w:webHidden/>
              </w:rPr>
              <w:fldChar w:fldCharType="end"/>
            </w:r>
          </w:hyperlink>
        </w:p>
        <w:p w14:paraId="4252BF9D" w14:textId="08FF5CA1" w:rsidR="00EC3857" w:rsidRDefault="00000000">
          <w:pPr>
            <w:pStyle w:val="10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714016" w:history="1">
            <w:r w:rsidR="00EC3857" w:rsidRPr="000C5B65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C.</w:t>
            </w:r>
            <w:r w:rsidR="00EC3857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EC3857" w:rsidRPr="000C5B65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Approval</w:t>
            </w:r>
            <w:r w:rsidR="00EC3857">
              <w:rPr>
                <w:noProof/>
                <w:webHidden/>
              </w:rPr>
              <w:tab/>
            </w:r>
            <w:r w:rsidR="00EC3857">
              <w:rPr>
                <w:noProof/>
                <w:webHidden/>
              </w:rPr>
              <w:fldChar w:fldCharType="begin"/>
            </w:r>
            <w:r w:rsidR="00EC3857">
              <w:rPr>
                <w:noProof/>
                <w:webHidden/>
              </w:rPr>
              <w:instrText xml:space="preserve"> PAGEREF _Toc137714016 \h </w:instrText>
            </w:r>
            <w:r w:rsidR="00EC3857">
              <w:rPr>
                <w:noProof/>
                <w:webHidden/>
              </w:rPr>
            </w:r>
            <w:r w:rsidR="00EC3857">
              <w:rPr>
                <w:noProof/>
                <w:webHidden/>
              </w:rPr>
              <w:fldChar w:fldCharType="separate"/>
            </w:r>
            <w:r w:rsidR="00F45869">
              <w:rPr>
                <w:noProof/>
                <w:webHidden/>
              </w:rPr>
              <w:t>4</w:t>
            </w:r>
            <w:r w:rsidR="00EC3857">
              <w:rPr>
                <w:noProof/>
                <w:webHidden/>
              </w:rPr>
              <w:fldChar w:fldCharType="end"/>
            </w:r>
          </w:hyperlink>
        </w:p>
        <w:p w14:paraId="6EF2836C" w14:textId="7B8DB230" w:rsidR="00EF72DB" w:rsidRPr="00FE37F7" w:rsidRDefault="00EF72DB" w:rsidP="00FE37F7">
          <w:pPr>
            <w:rPr>
              <w:rFonts w:cstheme="minorHAnsi"/>
            </w:rPr>
          </w:pPr>
          <w:r w:rsidRPr="00FE37F7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294744BD" w14:textId="0623E289" w:rsidR="00EF72DB" w:rsidRPr="00FE37F7" w:rsidRDefault="00EF72DB" w:rsidP="00FE37F7">
      <w:pPr>
        <w:rPr>
          <w:rFonts w:cstheme="minorHAnsi"/>
        </w:rPr>
      </w:pPr>
      <w:r w:rsidRPr="00FE37F7">
        <w:rPr>
          <w:rFonts w:cstheme="minorHAnsi"/>
        </w:rPr>
        <w:br w:type="page"/>
      </w:r>
    </w:p>
    <w:p w14:paraId="4AA179EC" w14:textId="56673A51" w:rsidR="00D03D1E" w:rsidRPr="00FE37F7" w:rsidRDefault="00D03D1E" w:rsidP="00FE37F7">
      <w:pPr>
        <w:pStyle w:val="1"/>
        <w:numPr>
          <w:ilvl w:val="0"/>
          <w:numId w:val="31"/>
        </w:numPr>
        <w:spacing w:before="0" w:line="240" w:lineRule="auto"/>
        <w:ind w:left="284" w:hanging="284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0" w:name="_Toc137714013"/>
      <w:r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Factual Errors Response</w:t>
      </w:r>
      <w:bookmarkEnd w:id="0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173"/>
        <w:gridCol w:w="755"/>
        <w:gridCol w:w="1285"/>
        <w:gridCol w:w="2110"/>
        <w:gridCol w:w="2154"/>
        <w:gridCol w:w="2155"/>
      </w:tblGrid>
      <w:tr w:rsidR="003E2762" w:rsidRPr="00FE37F7" w14:paraId="78C34E2F" w14:textId="77777777" w:rsidTr="00431D32">
        <w:trPr>
          <w:trHeight w:val="794"/>
          <w:tblHeader/>
          <w:tblCellSpacing w:w="7" w:type="dxa"/>
          <w:jc w:val="center"/>
        </w:trPr>
        <w:tc>
          <w:tcPr>
            <w:tcW w:w="1152" w:type="dxa"/>
            <w:shd w:val="clear" w:color="auto" w:fill="4C3D8E"/>
            <w:vAlign w:val="center"/>
          </w:tcPr>
          <w:p w14:paraId="59399AE9" w14:textId="4E72A1A0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Standard and</w:t>
            </w:r>
          </w:p>
          <w:p w14:paraId="32F0B336" w14:textId="39D9055E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 xml:space="preserve">Sub-standard </w:t>
            </w:r>
          </w:p>
        </w:tc>
        <w:tc>
          <w:tcPr>
            <w:tcW w:w="741" w:type="dxa"/>
            <w:shd w:val="clear" w:color="auto" w:fill="4C3D8E"/>
            <w:vAlign w:val="center"/>
          </w:tcPr>
          <w:p w14:paraId="63C9A62A" w14:textId="4FB71C2C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Page</w:t>
            </w:r>
          </w:p>
        </w:tc>
        <w:tc>
          <w:tcPr>
            <w:tcW w:w="1271" w:type="dxa"/>
            <w:shd w:val="clear" w:color="auto" w:fill="4C3D8E"/>
            <w:vAlign w:val="center"/>
          </w:tcPr>
          <w:p w14:paraId="5717F48F" w14:textId="7EC9B571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Paragraph</w:t>
            </w:r>
          </w:p>
        </w:tc>
        <w:tc>
          <w:tcPr>
            <w:tcW w:w="2096" w:type="dxa"/>
            <w:shd w:val="clear" w:color="auto" w:fill="4C3D8E"/>
            <w:vAlign w:val="center"/>
          </w:tcPr>
          <w:p w14:paraId="6782FDEA" w14:textId="172D227D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Insert Factual Error</w:t>
            </w:r>
          </w:p>
          <w:p w14:paraId="4D0DF8E6" w14:textId="70CCF86C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0"/>
                <w:szCs w:val="20"/>
              </w:rPr>
              <w:t>(</w:t>
            </w:r>
            <w:r w:rsidR="00460BC3" w:rsidRPr="00FE37F7">
              <w:rPr>
                <w:rFonts w:cstheme="minorHAnsi"/>
                <w:color w:val="FFFFFF" w:themeColor="background1"/>
                <w:sz w:val="20"/>
                <w:szCs w:val="20"/>
              </w:rPr>
              <w:t>Please</w:t>
            </w:r>
            <w:r w:rsidRPr="00FE37F7">
              <w:rPr>
                <w:rFonts w:cstheme="minorHAnsi"/>
                <w:color w:val="FFFFFF" w:themeColor="background1"/>
                <w:sz w:val="20"/>
                <w:szCs w:val="20"/>
              </w:rPr>
              <w:t xml:space="preserve"> quote)</w:t>
            </w:r>
          </w:p>
        </w:tc>
        <w:tc>
          <w:tcPr>
            <w:tcW w:w="2140" w:type="dxa"/>
            <w:shd w:val="clear" w:color="auto" w:fill="4C3D8E"/>
            <w:vAlign w:val="center"/>
          </w:tcPr>
          <w:p w14:paraId="5CAF3357" w14:textId="1C36FCC9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Insert Proposed Correction</w:t>
            </w:r>
          </w:p>
        </w:tc>
        <w:tc>
          <w:tcPr>
            <w:tcW w:w="2134" w:type="dxa"/>
            <w:shd w:val="clear" w:color="auto" w:fill="4C3D8E"/>
            <w:vAlign w:val="center"/>
          </w:tcPr>
          <w:p w14:paraId="48517A08" w14:textId="18AD38D4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Comments</w:t>
            </w:r>
          </w:p>
        </w:tc>
      </w:tr>
      <w:tr w:rsidR="003E2762" w:rsidRPr="00FE37F7" w14:paraId="26E42D84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1EDC165" w14:textId="6BCD7021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61A6D76E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213076" w14:textId="76BD926A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794CE08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154D9333" w14:textId="117CA5D4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5C14D96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2DA2EC7F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AB2DB2D" w14:textId="43539275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2562CB3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A8F05FE" w14:textId="58A3789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BE5C767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1F83FF" w14:textId="7147071D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4917B5B6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1D46A7F6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E5794C2" w14:textId="78265EB4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D762CB1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0F2C166" w14:textId="0EFD7B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5BF2479C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8B2188A" w14:textId="1B1FB64F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3646369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7E5DC49B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3AA642A9" w14:textId="730C152D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5631D1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17583360" w14:textId="299D5F70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2DB7A585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55A944" w14:textId="19B19602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64BA09E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7E841CFE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47F20303" w14:textId="77777777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A6A7038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05FDDEC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8D18ED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A60808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132E9E85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6BD67391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2466E234" w14:textId="77777777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A00BC09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3A6243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FD878A2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E98C5F3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75EEF914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7043958F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337AB50" w14:textId="77777777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59B3CB44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189DA2D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083CE76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5B943DBD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1115054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1E0F7FD8" w14:textId="4AEAED3E" w:rsidR="00EF72DB" w:rsidRPr="00FE37F7" w:rsidRDefault="00EF72DB" w:rsidP="00FE37F7">
      <w:pPr>
        <w:rPr>
          <w:rFonts w:cstheme="minorHAnsi"/>
          <w:lang w:bidi="ar-YE"/>
        </w:rPr>
      </w:pPr>
    </w:p>
    <w:p w14:paraId="319C302D" w14:textId="77777777" w:rsidR="00EF72DB" w:rsidRPr="00FE37F7" w:rsidRDefault="00EF72DB" w:rsidP="00FE37F7">
      <w:pPr>
        <w:rPr>
          <w:rFonts w:cstheme="minorHAnsi"/>
          <w:lang w:bidi="ar-YE"/>
        </w:rPr>
      </w:pPr>
      <w:r w:rsidRPr="00FE37F7">
        <w:rPr>
          <w:rFonts w:cstheme="minorHAnsi"/>
          <w:lang w:bidi="ar-YE"/>
        </w:rPr>
        <w:br w:type="page"/>
      </w:r>
    </w:p>
    <w:p w14:paraId="60AB52CB" w14:textId="10C84B62" w:rsidR="00D03D1E" w:rsidRPr="00FE37F7" w:rsidRDefault="00D03D1E" w:rsidP="00FE37F7">
      <w:pPr>
        <w:pStyle w:val="1"/>
        <w:numPr>
          <w:ilvl w:val="0"/>
          <w:numId w:val="31"/>
        </w:numPr>
        <w:spacing w:before="0" w:line="240" w:lineRule="auto"/>
        <w:ind w:left="284" w:hanging="284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" w:name="_Toc137714014"/>
      <w:r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R</w:t>
      </w:r>
      <w:r w:rsidR="00691BFA"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esponse To Recommendations</w:t>
      </w:r>
      <w:r w:rsidR="00457C96"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bookmarkEnd w:id="1"/>
    </w:p>
    <w:p w14:paraId="082B35DC" w14:textId="64B028CF" w:rsidR="00457C96" w:rsidRPr="00FE37F7" w:rsidRDefault="00457C96" w:rsidP="001C77BC">
      <w:pPr>
        <w:pStyle w:val="2"/>
        <w:rPr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2" w:name="_Toc137714015"/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Recommendation</w:t>
      </w:r>
      <w:r w:rsidR="007E62BD">
        <w:rPr>
          <w:rFonts w:asciiTheme="minorHAnsi" w:hAnsiTheme="minorHAnsi" w:cstheme="minorHAnsi" w:hint="cs"/>
          <w:b/>
          <w:bCs/>
          <w:color w:val="52B5C2"/>
          <w:sz w:val="28"/>
          <w:szCs w:val="28"/>
          <w:rtl/>
        </w:rPr>
        <w:t xml:space="preserve"> </w:t>
      </w:r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(</w:t>
      </w:r>
      <w:sdt>
        <w:sdtPr>
          <w:rPr>
            <w:rFonts w:asciiTheme="minorHAnsi" w:hAnsiTheme="minorHAnsi" w:cstheme="minorHAnsi"/>
            <w:b/>
            <w:bCs/>
            <w:color w:val="52B5C2"/>
            <w:sz w:val="28"/>
            <w:szCs w:val="28"/>
          </w:rPr>
          <w:alias w:val="Recommendation number as stated in the review Panel report."/>
          <w:tag w:val="Recommendation number as stated in the review Panel report."/>
          <w:id w:val="1741521364"/>
          <w:placeholder>
            <w:docPart w:val="DefaultPlaceholder_-1854013440"/>
          </w:placeholder>
        </w:sdtPr>
        <w:sdtContent>
          <w:r w:rsidR="001C77BC"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>…..</w:t>
          </w:r>
          <w:r w:rsidR="001C77BC" w:rsidRPr="001C77BC"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 xml:space="preserve">. </w:t>
          </w:r>
        </w:sdtContent>
      </w:sdt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)</w:t>
      </w:r>
      <w:bookmarkEnd w:id="2"/>
    </w:p>
    <w:tbl>
      <w:tblPr>
        <w:tblStyle w:val="a7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153"/>
        <w:gridCol w:w="1802"/>
        <w:gridCol w:w="5653"/>
      </w:tblGrid>
      <w:tr w:rsidR="009E5DCA" w:rsidRPr="00FE37F7" w14:paraId="29513630" w14:textId="77777777" w:rsidTr="00EC3857">
        <w:tc>
          <w:tcPr>
            <w:tcW w:w="2153" w:type="dxa"/>
            <w:shd w:val="clear" w:color="auto" w:fill="4C3D8E"/>
            <w:vAlign w:val="center"/>
          </w:tcPr>
          <w:p w14:paraId="7A971ECD" w14:textId="1021FAA6" w:rsidR="009E5DCA" w:rsidRPr="00FE37F7" w:rsidRDefault="009E5DCA" w:rsidP="00FE37F7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atement of Recommendation*</w:t>
            </w:r>
          </w:p>
        </w:tc>
        <w:tc>
          <w:tcPr>
            <w:tcW w:w="7455" w:type="dxa"/>
            <w:gridSpan w:val="2"/>
            <w:shd w:val="clear" w:color="auto" w:fill="F2F2F2" w:themeFill="background1" w:themeFillShade="F2"/>
          </w:tcPr>
          <w:p w14:paraId="2C4D375A" w14:textId="77777777" w:rsidR="009E5DCA" w:rsidRPr="00FE37F7" w:rsidRDefault="009E5DCA" w:rsidP="00FE37F7">
            <w:pPr>
              <w:jc w:val="lowKashida"/>
              <w:rPr>
                <w:rFonts w:cstheme="minorHAnsi"/>
                <w:b/>
                <w:bCs/>
                <w:sz w:val="28"/>
                <w:szCs w:val="28"/>
                <w:lang w:bidi="ar-YE"/>
              </w:rPr>
            </w:pPr>
          </w:p>
        </w:tc>
      </w:tr>
      <w:tr w:rsidR="00F9681F" w:rsidRPr="00FE37F7" w14:paraId="6DD2ECDC" w14:textId="77777777" w:rsidTr="00EC3857">
        <w:tc>
          <w:tcPr>
            <w:tcW w:w="2153" w:type="dxa"/>
            <w:vMerge w:val="restart"/>
            <w:shd w:val="clear" w:color="auto" w:fill="4C3D8E"/>
            <w:vAlign w:val="center"/>
          </w:tcPr>
          <w:p w14:paraId="2B9895A6" w14:textId="5343DAE3" w:rsidR="00F9681F" w:rsidRPr="00FE37F7" w:rsidRDefault="00F9681F" w:rsidP="00FE37F7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e to the Review Panel Recommendation</w:t>
            </w:r>
          </w:p>
        </w:tc>
        <w:tc>
          <w:tcPr>
            <w:tcW w:w="7455" w:type="dxa"/>
            <w:gridSpan w:val="2"/>
            <w:tcBorders>
              <w:bottom w:val="single" w:sz="2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8938145" w14:textId="7ADB7C3D" w:rsidR="00F9681F" w:rsidRPr="00FE37F7" w:rsidRDefault="00000000" w:rsidP="00FE37F7">
            <w:pPr>
              <w:spacing w:line="259" w:lineRule="auto"/>
              <w:rPr>
                <w:rFonts w:cstheme="minorHAnsi"/>
                <w:b/>
                <w:bCs/>
                <w:color w:val="385623" w:themeColor="accent6" w:themeShade="80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385623" w:themeColor="accent6" w:themeShade="80"/>
                  <w:lang w:bidi="ar-YE"/>
                </w:rPr>
                <w:id w:val="-39952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681F" w:rsidRPr="00FE37F7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lang w:bidi="ar-YE"/>
                  </w:rPr>
                  <w:t>☐</w:t>
                </w:r>
              </w:sdtContent>
            </w:sdt>
            <w:r w:rsidR="00F9681F" w:rsidRPr="00FE37F7">
              <w:rPr>
                <w:rFonts w:cstheme="minorHAnsi"/>
                <w:b/>
                <w:bCs/>
                <w:color w:val="385623" w:themeColor="accent6" w:themeShade="80"/>
                <w:lang w:bidi="ar-YE"/>
              </w:rPr>
              <w:t xml:space="preserve"> Accepted </w:t>
            </w:r>
          </w:p>
        </w:tc>
      </w:tr>
      <w:tr w:rsidR="00F9681F" w:rsidRPr="00FE37F7" w14:paraId="286E6945" w14:textId="77777777" w:rsidTr="00EC3857">
        <w:trPr>
          <w:trHeight w:val="135"/>
        </w:trPr>
        <w:tc>
          <w:tcPr>
            <w:tcW w:w="2153" w:type="dxa"/>
            <w:vMerge/>
            <w:shd w:val="clear" w:color="auto" w:fill="4C3D8E"/>
          </w:tcPr>
          <w:p w14:paraId="4FD5A7FC" w14:textId="54DB56A2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 w:val="restart"/>
            <w:tcBorders>
              <w:top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29A5652" w14:textId="064AE09E" w:rsidR="00F9681F" w:rsidRPr="00FE37F7" w:rsidRDefault="00000000" w:rsidP="00FE37F7">
            <w:pPr>
              <w:ind w:left="312" w:hanging="312"/>
              <w:rPr>
                <w:rFonts w:cstheme="minorHAnsi"/>
                <w:b/>
                <w:bCs/>
                <w:color w:val="C45911" w:themeColor="accent2" w:themeShade="BF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C45911" w:themeColor="accent2" w:themeShade="BF"/>
                  <w:lang w:bidi="ar-YE"/>
                </w:rPr>
                <w:id w:val="1460541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681F" w:rsidRPr="00FE37F7">
                  <w:rPr>
                    <w:rFonts w:ascii="Segoe UI Symbol" w:eastAsia="MS Gothic" w:hAnsi="Segoe UI Symbol" w:cs="Segoe UI Symbol"/>
                    <w:b/>
                    <w:bCs/>
                    <w:color w:val="C45911" w:themeColor="accent2" w:themeShade="BF"/>
                    <w:lang w:bidi="ar-YE"/>
                  </w:rPr>
                  <w:t>☐</w:t>
                </w:r>
              </w:sdtContent>
            </w:sdt>
            <w:r w:rsidR="00F9681F" w:rsidRPr="00FE37F7">
              <w:rPr>
                <w:rFonts w:cstheme="minorHAnsi"/>
                <w:b/>
                <w:bCs/>
                <w:color w:val="C45911" w:themeColor="accent2" w:themeShade="BF"/>
                <w:lang w:bidi="ar-YE"/>
              </w:rPr>
              <w:t xml:space="preserve"> Accepted with modification</w:t>
            </w:r>
          </w:p>
        </w:tc>
        <w:tc>
          <w:tcPr>
            <w:tcW w:w="5653" w:type="dxa"/>
            <w:tcBorders>
              <w:top w:val="single" w:sz="24" w:space="0" w:color="FFFFFF" w:themeColor="background1"/>
            </w:tcBorders>
            <w:shd w:val="clear" w:color="auto" w:fill="52B5C2"/>
          </w:tcPr>
          <w:p w14:paraId="05EE7796" w14:textId="678A4974" w:rsidR="00F9681F" w:rsidRPr="00FE37F7" w:rsidRDefault="00F9681F" w:rsidP="00FE37F7">
            <w:pPr>
              <w:framePr w:hSpace="180" w:wrap="around" w:vAnchor="text" w:hAnchor="margin" w:xAlign="center" w:y="961"/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Reasons</w:t>
            </w:r>
          </w:p>
        </w:tc>
      </w:tr>
      <w:tr w:rsidR="00F9681F" w:rsidRPr="00FE37F7" w14:paraId="5F82849F" w14:textId="77777777" w:rsidTr="00EC3857">
        <w:trPr>
          <w:trHeight w:val="178"/>
        </w:trPr>
        <w:tc>
          <w:tcPr>
            <w:tcW w:w="2153" w:type="dxa"/>
            <w:vMerge/>
            <w:shd w:val="clear" w:color="auto" w:fill="4C3D8E"/>
          </w:tcPr>
          <w:p w14:paraId="141169BE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7B12541E" w14:textId="77777777" w:rsidR="00F9681F" w:rsidRPr="00FE37F7" w:rsidRDefault="00F9681F" w:rsidP="00FE37F7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F2F2F2" w:themeFill="background1" w:themeFillShade="F2"/>
          </w:tcPr>
          <w:p w14:paraId="093208A6" w14:textId="77777777" w:rsidR="00F9681F" w:rsidRPr="00FE37F7" w:rsidRDefault="00F9681F" w:rsidP="00FE37F7">
            <w:pPr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  <w:tr w:rsidR="00F9681F" w:rsidRPr="00FE37F7" w14:paraId="2DA9A02E" w14:textId="77777777" w:rsidTr="00EC3857">
        <w:trPr>
          <w:trHeight w:val="176"/>
        </w:trPr>
        <w:tc>
          <w:tcPr>
            <w:tcW w:w="2153" w:type="dxa"/>
            <w:vMerge/>
            <w:shd w:val="clear" w:color="auto" w:fill="4C3D8E"/>
          </w:tcPr>
          <w:p w14:paraId="6178D5F8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73B565E7" w14:textId="77777777" w:rsidR="00F9681F" w:rsidRPr="00FE37F7" w:rsidRDefault="00F9681F" w:rsidP="00FE37F7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111354D1" w14:textId="0F3510B5" w:rsidR="00F9681F" w:rsidRPr="00FE37F7" w:rsidRDefault="00F9681F" w:rsidP="00FE37F7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Evidence</w:t>
            </w:r>
          </w:p>
        </w:tc>
      </w:tr>
      <w:tr w:rsidR="00F9681F" w:rsidRPr="00FE37F7" w14:paraId="0565ACF7" w14:textId="77777777" w:rsidTr="00EC3857">
        <w:trPr>
          <w:trHeight w:val="176"/>
        </w:trPr>
        <w:tc>
          <w:tcPr>
            <w:tcW w:w="2153" w:type="dxa"/>
            <w:vMerge/>
            <w:shd w:val="clear" w:color="auto" w:fill="4C3D8E"/>
          </w:tcPr>
          <w:p w14:paraId="5F72DEC6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54D93881" w14:textId="77777777" w:rsidR="00F9681F" w:rsidRPr="00FE37F7" w:rsidRDefault="00F9681F" w:rsidP="00FE37F7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F2F2F2" w:themeFill="background1" w:themeFillShade="F2"/>
          </w:tcPr>
          <w:p w14:paraId="2C59A041" w14:textId="2A9A5A07" w:rsidR="00F9681F" w:rsidRPr="00FE37F7" w:rsidRDefault="00F9681F" w:rsidP="00FE37F7">
            <w:pPr>
              <w:tabs>
                <w:tab w:val="left" w:pos="1071"/>
              </w:tabs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  <w:tr w:rsidR="00F9681F" w:rsidRPr="00FE37F7" w14:paraId="4652694A" w14:textId="77777777" w:rsidTr="00EC3857">
        <w:trPr>
          <w:trHeight w:val="80"/>
        </w:trPr>
        <w:tc>
          <w:tcPr>
            <w:tcW w:w="2153" w:type="dxa"/>
            <w:vMerge/>
            <w:shd w:val="clear" w:color="auto" w:fill="4C3D8E"/>
          </w:tcPr>
          <w:p w14:paraId="0A7F593A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528EAD8F" w14:textId="77777777" w:rsidR="00F9681F" w:rsidRPr="00FE37F7" w:rsidRDefault="00F9681F" w:rsidP="00FE37F7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46A51639" w14:textId="3D6B9275" w:rsidR="00F9681F" w:rsidRPr="00FE37F7" w:rsidRDefault="00F9681F" w:rsidP="00FE37F7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Summary of modification</w:t>
            </w:r>
          </w:p>
        </w:tc>
      </w:tr>
      <w:tr w:rsidR="00F9681F" w:rsidRPr="00FE37F7" w14:paraId="090CA518" w14:textId="77777777" w:rsidTr="00EC3857">
        <w:trPr>
          <w:trHeight w:val="79"/>
        </w:trPr>
        <w:tc>
          <w:tcPr>
            <w:tcW w:w="2153" w:type="dxa"/>
            <w:vMerge/>
            <w:shd w:val="clear" w:color="auto" w:fill="4C3D8E"/>
          </w:tcPr>
          <w:p w14:paraId="14F2624F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tcBorders>
              <w:bottom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1B21AA9" w14:textId="77777777" w:rsidR="00F9681F" w:rsidRPr="00FE37F7" w:rsidRDefault="00F9681F" w:rsidP="00FE37F7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tcBorders>
              <w:bottom w:val="single" w:sz="24" w:space="0" w:color="FFFFFF" w:themeColor="background1"/>
            </w:tcBorders>
            <w:shd w:val="clear" w:color="auto" w:fill="F2F2F2" w:themeFill="background1" w:themeFillShade="F2"/>
          </w:tcPr>
          <w:p w14:paraId="18B59472" w14:textId="77777777" w:rsidR="00F9681F" w:rsidRPr="00FE37F7" w:rsidRDefault="00F9681F" w:rsidP="00FE37F7">
            <w:pPr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  <w:tr w:rsidR="00F9681F" w:rsidRPr="00FE37F7" w14:paraId="043726A6" w14:textId="77777777" w:rsidTr="00EC3857">
        <w:trPr>
          <w:trHeight w:val="217"/>
        </w:trPr>
        <w:tc>
          <w:tcPr>
            <w:tcW w:w="2153" w:type="dxa"/>
            <w:vMerge/>
            <w:shd w:val="clear" w:color="auto" w:fill="4C3D8E"/>
          </w:tcPr>
          <w:p w14:paraId="2EC94340" w14:textId="5DB1B273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 w:val="restart"/>
            <w:tcBorders>
              <w:top w:val="single" w:sz="2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A25B727" w14:textId="52B44022" w:rsidR="00F9681F" w:rsidRPr="00FE37F7" w:rsidRDefault="00000000" w:rsidP="00FE37F7">
            <w:pPr>
              <w:spacing w:line="259" w:lineRule="auto"/>
              <w:rPr>
                <w:rFonts w:cstheme="minorHAnsi"/>
                <w:b/>
                <w:bCs/>
                <w:color w:val="C00000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C00000"/>
                  <w:lang w:bidi="ar-YE"/>
                </w:rPr>
                <w:id w:val="-1494252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681F" w:rsidRPr="00FE37F7">
                  <w:rPr>
                    <w:rFonts w:ascii="Segoe UI Symbol" w:eastAsia="MS Gothic" w:hAnsi="Segoe UI Symbol" w:cs="Segoe UI Symbol"/>
                    <w:b/>
                    <w:bCs/>
                    <w:color w:val="C00000"/>
                    <w:lang w:bidi="ar-YE"/>
                  </w:rPr>
                  <w:t>☐</w:t>
                </w:r>
              </w:sdtContent>
            </w:sdt>
            <w:r w:rsidR="00F9681F" w:rsidRPr="00FE37F7">
              <w:rPr>
                <w:rFonts w:cstheme="minorHAnsi"/>
                <w:b/>
                <w:bCs/>
                <w:color w:val="C00000"/>
                <w:lang w:bidi="ar-YE"/>
              </w:rPr>
              <w:t xml:space="preserve"> Not accepted</w:t>
            </w:r>
          </w:p>
        </w:tc>
        <w:tc>
          <w:tcPr>
            <w:tcW w:w="5653" w:type="dxa"/>
            <w:tcBorders>
              <w:top w:val="single" w:sz="24" w:space="0" w:color="FFFFFF" w:themeColor="background1"/>
            </w:tcBorders>
            <w:shd w:val="clear" w:color="auto" w:fill="52B5C2"/>
          </w:tcPr>
          <w:p w14:paraId="13F04942" w14:textId="285CF521" w:rsidR="00F9681F" w:rsidRPr="00FE37F7" w:rsidRDefault="00F9681F" w:rsidP="00FE37F7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Reasons</w:t>
            </w:r>
          </w:p>
        </w:tc>
      </w:tr>
      <w:tr w:rsidR="00F9681F" w:rsidRPr="00FE37F7" w14:paraId="643FE13D" w14:textId="77777777" w:rsidTr="00EC3857">
        <w:trPr>
          <w:trHeight w:val="162"/>
        </w:trPr>
        <w:tc>
          <w:tcPr>
            <w:tcW w:w="2153" w:type="dxa"/>
            <w:vMerge/>
            <w:shd w:val="clear" w:color="auto" w:fill="4C3D8E"/>
          </w:tcPr>
          <w:p w14:paraId="1E55310B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4547487D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D9D9D9" w:themeFill="background1" w:themeFillShade="D9"/>
          </w:tcPr>
          <w:p w14:paraId="5AB4C6EA" w14:textId="77777777" w:rsidR="00F9681F" w:rsidRPr="00FE37F7" w:rsidRDefault="00F9681F" w:rsidP="00FE37F7">
            <w:pPr>
              <w:rPr>
                <w:rFonts w:cstheme="minorHAnsi"/>
                <w:sz w:val="24"/>
                <w:szCs w:val="24"/>
                <w:lang w:bidi="ar-YE"/>
              </w:rPr>
            </w:pPr>
          </w:p>
        </w:tc>
      </w:tr>
      <w:tr w:rsidR="00F9681F" w:rsidRPr="00FE37F7" w14:paraId="5D0C902E" w14:textId="77777777" w:rsidTr="00EC3857">
        <w:trPr>
          <w:trHeight w:val="161"/>
        </w:trPr>
        <w:tc>
          <w:tcPr>
            <w:tcW w:w="2153" w:type="dxa"/>
            <w:vMerge/>
            <w:shd w:val="clear" w:color="auto" w:fill="4C3D8E"/>
          </w:tcPr>
          <w:p w14:paraId="12E704A2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43A981F5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58EB7C4E" w14:textId="689CA5E4" w:rsidR="00F9681F" w:rsidRPr="00FE37F7" w:rsidRDefault="00F9681F" w:rsidP="00FE37F7">
            <w:pPr>
              <w:rPr>
                <w:rFonts w:cstheme="minorHAnsi"/>
                <w:sz w:val="28"/>
                <w:szCs w:val="28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Evidence</w:t>
            </w:r>
          </w:p>
        </w:tc>
      </w:tr>
      <w:tr w:rsidR="00F9681F" w:rsidRPr="00FE37F7" w14:paraId="29E3B6EB" w14:textId="77777777" w:rsidTr="00EC3857">
        <w:trPr>
          <w:trHeight w:val="161"/>
        </w:trPr>
        <w:tc>
          <w:tcPr>
            <w:tcW w:w="2153" w:type="dxa"/>
            <w:vMerge/>
            <w:shd w:val="clear" w:color="auto" w:fill="4C3D8E"/>
          </w:tcPr>
          <w:p w14:paraId="4604185E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262797F4" w14:textId="77777777" w:rsidR="00F9681F" w:rsidRPr="00FE37F7" w:rsidRDefault="00F9681F" w:rsidP="00FE37F7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D9D9D9" w:themeFill="background1" w:themeFillShade="D9"/>
          </w:tcPr>
          <w:p w14:paraId="57FD4242" w14:textId="77777777" w:rsidR="00F9681F" w:rsidRPr="00FE37F7" w:rsidRDefault="00F9681F" w:rsidP="00FE37F7">
            <w:pPr>
              <w:ind w:firstLine="720"/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</w:tbl>
    <w:p w14:paraId="7C5C05D8" w14:textId="77777777" w:rsidR="004C1EC6" w:rsidRPr="00FE37F7" w:rsidRDefault="004C1EC6" w:rsidP="00FE37F7">
      <w:pPr>
        <w:rPr>
          <w:rFonts w:eastAsia="Times New Roman" w:cstheme="minorHAnsi"/>
          <w:sz w:val="20"/>
          <w:szCs w:val="20"/>
        </w:rPr>
      </w:pPr>
      <w:r w:rsidRPr="00FE37F7">
        <w:rPr>
          <w:rFonts w:eastAsia="Times New Roman" w:cstheme="minorHAnsi"/>
          <w:sz w:val="20"/>
          <w:szCs w:val="20"/>
        </w:rPr>
        <w:t xml:space="preserve">* This table should be repeated for each recommendation. </w:t>
      </w:r>
    </w:p>
    <w:p w14:paraId="7BBAA0F8" w14:textId="363C954A" w:rsidR="00D06CDB" w:rsidRPr="00FE37F7" w:rsidRDefault="00D06CDB" w:rsidP="00FE37F7">
      <w:pPr>
        <w:rPr>
          <w:rFonts w:cstheme="minorHAnsi"/>
          <w:lang w:bidi="ar-YE"/>
        </w:rPr>
      </w:pPr>
    </w:p>
    <w:p w14:paraId="418CF3A4" w14:textId="3FE6C671" w:rsidR="00D03D1E" w:rsidRPr="00FE37F7" w:rsidRDefault="00691BFA" w:rsidP="00FE37F7">
      <w:pPr>
        <w:pStyle w:val="1"/>
        <w:numPr>
          <w:ilvl w:val="0"/>
          <w:numId w:val="31"/>
        </w:numPr>
        <w:spacing w:before="0" w:line="240" w:lineRule="auto"/>
        <w:ind w:left="284" w:hanging="284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3" w:name="_Toc137714016"/>
      <w:r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pproval</w:t>
      </w:r>
      <w:bookmarkEnd w:id="3"/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18"/>
        <w:gridCol w:w="7714"/>
      </w:tblGrid>
      <w:tr w:rsidR="0082524D" w:rsidRPr="00FE37F7" w14:paraId="4335FC01" w14:textId="77777777" w:rsidTr="0082524D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7276A168" w14:textId="7CFE83E3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am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4C1B0259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82524D" w:rsidRPr="00FE37F7" w14:paraId="6863BEB7" w14:textId="77777777" w:rsidTr="0082524D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09118CE1" w14:textId="5F9A14BD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osition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01565767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  <w:tr w:rsidR="0082524D" w:rsidRPr="00FE37F7" w14:paraId="32391784" w14:textId="77777777" w:rsidTr="0082524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55986A71" w14:textId="0C548170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ignatur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53384EEF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  <w:tr w:rsidR="0082524D" w:rsidRPr="00FE37F7" w14:paraId="30C4AA0D" w14:textId="77777777" w:rsidTr="0082524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3FE7C931" w14:textId="46ED9F93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at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3A1E2029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</w:tbl>
    <w:p w14:paraId="094E7A4E" w14:textId="3BDEDBBB" w:rsidR="003A4ABD" w:rsidRPr="00FE37F7" w:rsidRDefault="003A4ABD" w:rsidP="00FE37F7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FE37F7" w:rsidSect="00D83DD5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8FEC9" w14:textId="77777777" w:rsidR="00D83DD5" w:rsidRDefault="00D83DD5" w:rsidP="00EE490F">
      <w:pPr>
        <w:spacing w:after="0" w:line="240" w:lineRule="auto"/>
      </w:pPr>
      <w:r>
        <w:separator/>
      </w:r>
    </w:p>
  </w:endnote>
  <w:endnote w:type="continuationSeparator" w:id="0">
    <w:p w14:paraId="4E2892D8" w14:textId="77777777" w:rsidR="00D83DD5" w:rsidRDefault="00D83DD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8067A" w14:textId="05AE8B6D" w:rsidR="0012702F" w:rsidRDefault="0012702F">
    <w:pPr>
      <w:pStyle w:val="a4"/>
    </w:pPr>
  </w:p>
  <w:p w14:paraId="5A1CD2A3" w14:textId="142776D8" w:rsidR="00277FA3" w:rsidRDefault="000E2ABD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A3FDACF" wp14:editId="0D53796F">
              <wp:simplePos x="0" y="0"/>
              <wp:positionH relativeFrom="column">
                <wp:posOffset>3255264</wp:posOffset>
              </wp:positionH>
              <wp:positionV relativeFrom="paragraph">
                <wp:posOffset>202895</wp:posOffset>
              </wp:positionV>
              <wp:extent cx="1828800" cy="1828800"/>
              <wp:effectExtent l="0" t="0" r="0" b="0"/>
              <wp:wrapSquare wrapText="bothSides"/>
              <wp:docPr id="299482866" name="مربع ن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id w:val="358318740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Fonts w:ascii="DIN NEXT™ ARABIC REGULAR" w:hAnsi="DIN NEXT™ ARABIC REGULAR" w:cs="DIN NEXT™ ARABIC REGULAR"/>
                              <w:noProof/>
                            </w:rPr>
                          </w:sdtEndPr>
                          <w:sdtContent>
                            <w:p w14:paraId="58474FE1" w14:textId="77777777" w:rsidR="000E2ABD" w:rsidRPr="006D5C4B" w:rsidRDefault="000E2ABD" w:rsidP="006D5C4B">
                              <w:pPr>
                                <w:pStyle w:val="a4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3FDACF" id="_x0000_t202" coordsize="21600,21600" o:spt="202" path="m,l,21600r21600,l21600,xe">
              <v:stroke joinstyle="miter"/>
              <v:path gradientshapeok="t" o:connecttype="rect"/>
            </v:shapetype>
            <v:shape id="مربع نص 1" o:spid="_x0000_s1026" type="#_x0000_t202" style="position:absolute;margin-left:256.3pt;margin-top:16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" filled="f" stroked="f" strokeweight=".5pt">
              <v:textbox style="mso-fit-shape-to-text:t">
                <w:txbxContent>
                  <w:sdt>
                    <w:sdtPr>
                      <w:id w:val="358318740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Fonts w:ascii="DIN NEXT™ ARABIC REGULAR" w:hAnsi="DIN NEXT™ ARABIC REGULAR" w:cs="DIN NEXT™ ARABIC REGULAR"/>
                        <w:noProof/>
                      </w:rPr>
                    </w:sdtEndPr>
                    <w:sdtContent>
                      <w:p w14:paraId="58474FE1" w14:textId="77777777" w:rsidR="000E2ABD" w:rsidRPr="006D5C4B" w:rsidRDefault="000E2ABD" w:rsidP="006D5C4B">
                        <w:pPr>
                          <w:pStyle w:val="a4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  <w:p w14:paraId="646C4A85" w14:textId="65B10090" w:rsidR="00277FA3" w:rsidRDefault="00277FA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47CEE" w14:textId="77777777" w:rsidR="00D83DD5" w:rsidRDefault="00D83DD5" w:rsidP="00EE490F">
      <w:pPr>
        <w:spacing w:after="0" w:line="240" w:lineRule="auto"/>
      </w:pPr>
      <w:r>
        <w:separator/>
      </w:r>
    </w:p>
  </w:footnote>
  <w:footnote w:type="continuationSeparator" w:id="0">
    <w:p w14:paraId="21F26417" w14:textId="77777777" w:rsidR="00D83DD5" w:rsidRDefault="00D83DD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FECFC41" w:rsidR="0012702F" w:rsidRDefault="00F86E0E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519639A1" wp14:editId="0FC104A3">
          <wp:simplePos x="0" y="0"/>
          <wp:positionH relativeFrom="column">
            <wp:posOffset>-781050</wp:posOffset>
          </wp:positionH>
          <wp:positionV relativeFrom="paragraph">
            <wp:posOffset>-438150</wp:posOffset>
          </wp:positionV>
          <wp:extent cx="7547973" cy="10672427"/>
          <wp:effectExtent l="0" t="0" r="0" b="0"/>
          <wp:wrapNone/>
          <wp:docPr id="1863812821" name="صورة 1863812821" descr="صورة تحتوي على نص, لقطة شاشة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3812821" name="صورة 1863812821" descr="صورة تحتوي على نص, لقطة شاشة, التصميم&#10;&#10;تم إنشاء الوصف تلقائياً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18F3F8" w14:textId="77777777" w:rsidR="00277FA3" w:rsidRDefault="00277FA3"/>
  <w:p w14:paraId="3AC2A6C5" w14:textId="77777777" w:rsidR="00277FA3" w:rsidRDefault="00277FA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CE63" w14:textId="15248861" w:rsidR="00943B1E" w:rsidRDefault="00F31F33" w:rsidP="00142588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590BA25" wp14:editId="117D43E4">
              <wp:simplePos x="0" y="0"/>
              <wp:positionH relativeFrom="column">
                <wp:posOffset>-701040</wp:posOffset>
              </wp:positionH>
              <wp:positionV relativeFrom="paragraph">
                <wp:posOffset>-457200</wp:posOffset>
              </wp:positionV>
              <wp:extent cx="7559040" cy="10692765"/>
              <wp:effectExtent l="0" t="0" r="3810" b="0"/>
              <wp:wrapNone/>
              <wp:docPr id="1855786548" name="مجموعة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040" cy="10692765"/>
                        <a:chOff x="0" y="0"/>
                        <a:chExt cx="7559040" cy="10692765"/>
                      </a:xfrm>
                    </wpg:grpSpPr>
                    <pic:pic xmlns:pic="http://schemas.openxmlformats.org/drawingml/2006/picture">
                      <pic:nvPicPr>
                        <pic:cNvPr id="1621883915" name="صورة 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0" y="0"/>
                          <a:ext cx="7559040" cy="1069276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064727638" name="مستطيل 11"/>
                      <wps:cNvSpPr/>
                      <wps:spPr>
                        <a:xfrm>
                          <a:off x="3590925" y="95250"/>
                          <a:ext cx="978195" cy="77617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36649D0" id="مجموعة 1" o:spid="_x0000_s1026" style="position:absolute;margin-left:-55.2pt;margin-top:-36pt;width:595.2pt;height:841.95pt;z-index:251661312" coordsize="75590,1069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nzbp/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KcafKc26f3AAAAAAAAAAAAAAAAAAAAAAAAAAAAAAAAA&#10;AAAAAAAAAAAAAAAAAAAAAAAAAAAAAAAAAAAAAAAAAAAAAAAAAAAAAAAAAAAAAAAAAAAAAAAAAAAA&#10;AAAAAAAAAAAAAAAAAAAAAAAAe8NVAAAAAAAAAAAAAAAAAAACargycafJ8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fNun9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pxp8pzbp/cAAAAAAAAAAAAAAAAAAAA&#10;AAAAAAAAAAAAAAAAAAAAAAAAAAAAAAAAAAAAAAAAAAAAAAAAAAAAAAAAAAAAAAAAAAAAAAAAAAAA&#10;AAAAAAAAAAAAAAAAAAAAAAAAAAAAAAAAAAAAB7w1UAAAAAAAAAAAAAAAAAAAJquDJxp8n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0" o:spid="_x0000_s1027" type="#_x0000_t75" style="position:absolute;width:75590;height:1069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">
                <v:imagedata r:id="rId2" o:title=""/>
              </v:shape>
              <v:rect id="مستطيل 11" o:spid="_x0000_s1028" style="position:absolute;left:35909;top:952;width:9782;height:7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" fillcolor="white [3212]" strokecolor="white [3212]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96631">
    <w:abstractNumId w:val="26"/>
  </w:num>
  <w:num w:numId="2" w16cid:durableId="88359447">
    <w:abstractNumId w:val="23"/>
  </w:num>
  <w:num w:numId="3" w16cid:durableId="1067531320">
    <w:abstractNumId w:val="27"/>
  </w:num>
  <w:num w:numId="4" w16cid:durableId="468517531">
    <w:abstractNumId w:val="30"/>
  </w:num>
  <w:num w:numId="5" w16cid:durableId="1974749219">
    <w:abstractNumId w:val="16"/>
  </w:num>
  <w:num w:numId="6" w16cid:durableId="151068908">
    <w:abstractNumId w:val="29"/>
  </w:num>
  <w:num w:numId="7" w16cid:durableId="1832020825">
    <w:abstractNumId w:val="15"/>
  </w:num>
  <w:num w:numId="8" w16cid:durableId="1277636246">
    <w:abstractNumId w:val="4"/>
  </w:num>
  <w:num w:numId="9" w16cid:durableId="1739596953">
    <w:abstractNumId w:val="11"/>
  </w:num>
  <w:num w:numId="10" w16cid:durableId="1736512764">
    <w:abstractNumId w:val="1"/>
  </w:num>
  <w:num w:numId="11" w16cid:durableId="2060126550">
    <w:abstractNumId w:val="10"/>
  </w:num>
  <w:num w:numId="12" w16cid:durableId="946232937">
    <w:abstractNumId w:val="2"/>
  </w:num>
  <w:num w:numId="13" w16cid:durableId="1110197430">
    <w:abstractNumId w:val="5"/>
  </w:num>
  <w:num w:numId="14" w16cid:durableId="1110515698">
    <w:abstractNumId w:val="9"/>
  </w:num>
  <w:num w:numId="15" w16cid:durableId="1459563049">
    <w:abstractNumId w:val="22"/>
  </w:num>
  <w:num w:numId="16" w16cid:durableId="2125927708">
    <w:abstractNumId w:val="8"/>
  </w:num>
  <w:num w:numId="17" w16cid:durableId="844398238">
    <w:abstractNumId w:val="14"/>
  </w:num>
  <w:num w:numId="18" w16cid:durableId="865559887">
    <w:abstractNumId w:val="18"/>
  </w:num>
  <w:num w:numId="19" w16cid:durableId="1024283054">
    <w:abstractNumId w:val="25"/>
  </w:num>
  <w:num w:numId="20" w16cid:durableId="1909536464">
    <w:abstractNumId w:val="13"/>
  </w:num>
  <w:num w:numId="21" w16cid:durableId="1894460592">
    <w:abstractNumId w:val="20"/>
  </w:num>
  <w:num w:numId="22" w16cid:durableId="1629243161">
    <w:abstractNumId w:val="21"/>
  </w:num>
  <w:num w:numId="23" w16cid:durableId="1722948080">
    <w:abstractNumId w:val="28"/>
  </w:num>
  <w:num w:numId="24" w16cid:durableId="1197156430">
    <w:abstractNumId w:val="6"/>
  </w:num>
  <w:num w:numId="25" w16cid:durableId="1522620693">
    <w:abstractNumId w:val="17"/>
  </w:num>
  <w:num w:numId="26" w16cid:durableId="1999922389">
    <w:abstractNumId w:val="24"/>
  </w:num>
  <w:num w:numId="27" w16cid:durableId="588006548">
    <w:abstractNumId w:val="12"/>
  </w:num>
  <w:num w:numId="28" w16cid:durableId="796879082">
    <w:abstractNumId w:val="0"/>
  </w:num>
  <w:num w:numId="29" w16cid:durableId="462041861">
    <w:abstractNumId w:val="3"/>
  </w:num>
  <w:num w:numId="30" w16cid:durableId="1374430108">
    <w:abstractNumId w:val="19"/>
  </w:num>
  <w:num w:numId="31" w16cid:durableId="17062968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03FF9"/>
    <w:rsid w:val="00010B0E"/>
    <w:rsid w:val="00011B3C"/>
    <w:rsid w:val="00025B3D"/>
    <w:rsid w:val="000263E2"/>
    <w:rsid w:val="00042349"/>
    <w:rsid w:val="000455C2"/>
    <w:rsid w:val="000473F6"/>
    <w:rsid w:val="0005109E"/>
    <w:rsid w:val="000513CC"/>
    <w:rsid w:val="00060A9E"/>
    <w:rsid w:val="00066A55"/>
    <w:rsid w:val="000742CA"/>
    <w:rsid w:val="00080FC6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E2ABD"/>
    <w:rsid w:val="000F105E"/>
    <w:rsid w:val="000F195D"/>
    <w:rsid w:val="001223EF"/>
    <w:rsid w:val="00123EA4"/>
    <w:rsid w:val="00126020"/>
    <w:rsid w:val="0012702F"/>
    <w:rsid w:val="00131282"/>
    <w:rsid w:val="00131734"/>
    <w:rsid w:val="00137FF3"/>
    <w:rsid w:val="00141AA2"/>
    <w:rsid w:val="00142588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C193F"/>
    <w:rsid w:val="001C77BC"/>
    <w:rsid w:val="001D13E9"/>
    <w:rsid w:val="001D1EC0"/>
    <w:rsid w:val="001D2CD2"/>
    <w:rsid w:val="001D5443"/>
    <w:rsid w:val="001D739C"/>
    <w:rsid w:val="001E3988"/>
    <w:rsid w:val="001E47ED"/>
    <w:rsid w:val="001F1144"/>
    <w:rsid w:val="001F34EE"/>
    <w:rsid w:val="00201859"/>
    <w:rsid w:val="00205589"/>
    <w:rsid w:val="00211939"/>
    <w:rsid w:val="0021721A"/>
    <w:rsid w:val="002176F6"/>
    <w:rsid w:val="0022791E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77FA3"/>
    <w:rsid w:val="0028446D"/>
    <w:rsid w:val="00292FB3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E7F89"/>
    <w:rsid w:val="002F0BC0"/>
    <w:rsid w:val="002F1429"/>
    <w:rsid w:val="002F405B"/>
    <w:rsid w:val="00307534"/>
    <w:rsid w:val="00313B62"/>
    <w:rsid w:val="003233D6"/>
    <w:rsid w:val="00323E2E"/>
    <w:rsid w:val="00334BB2"/>
    <w:rsid w:val="003401C7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2762"/>
    <w:rsid w:val="003E3915"/>
    <w:rsid w:val="003E48DE"/>
    <w:rsid w:val="003E5935"/>
    <w:rsid w:val="003E7B62"/>
    <w:rsid w:val="003F00A8"/>
    <w:rsid w:val="003F01A9"/>
    <w:rsid w:val="003F3E71"/>
    <w:rsid w:val="00401F9D"/>
    <w:rsid w:val="00402ECE"/>
    <w:rsid w:val="004128F8"/>
    <w:rsid w:val="0041561F"/>
    <w:rsid w:val="00425E24"/>
    <w:rsid w:val="00426A73"/>
    <w:rsid w:val="00431D32"/>
    <w:rsid w:val="004339B9"/>
    <w:rsid w:val="004403BE"/>
    <w:rsid w:val="004408AF"/>
    <w:rsid w:val="00447E86"/>
    <w:rsid w:val="0045485F"/>
    <w:rsid w:val="00457C96"/>
    <w:rsid w:val="00460BC3"/>
    <w:rsid w:val="00461566"/>
    <w:rsid w:val="00464F77"/>
    <w:rsid w:val="00477456"/>
    <w:rsid w:val="00480045"/>
    <w:rsid w:val="0049459C"/>
    <w:rsid w:val="004C1EC6"/>
    <w:rsid w:val="004C5EBA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32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366F"/>
    <w:rsid w:val="005B4B63"/>
    <w:rsid w:val="005C3BB5"/>
    <w:rsid w:val="005D18A2"/>
    <w:rsid w:val="005E0544"/>
    <w:rsid w:val="005E3122"/>
    <w:rsid w:val="005E749B"/>
    <w:rsid w:val="005F2514"/>
    <w:rsid w:val="005F2EDF"/>
    <w:rsid w:val="00607C3C"/>
    <w:rsid w:val="00610808"/>
    <w:rsid w:val="006114B6"/>
    <w:rsid w:val="0062026C"/>
    <w:rsid w:val="00622E70"/>
    <w:rsid w:val="00630073"/>
    <w:rsid w:val="00633D3F"/>
    <w:rsid w:val="00640927"/>
    <w:rsid w:val="00644E46"/>
    <w:rsid w:val="00656D60"/>
    <w:rsid w:val="00663CD1"/>
    <w:rsid w:val="0066519A"/>
    <w:rsid w:val="00683726"/>
    <w:rsid w:val="0069056D"/>
    <w:rsid w:val="00691524"/>
    <w:rsid w:val="00691BFA"/>
    <w:rsid w:val="00696A1F"/>
    <w:rsid w:val="00696CEB"/>
    <w:rsid w:val="00696F12"/>
    <w:rsid w:val="006A5498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1317C"/>
    <w:rsid w:val="00723870"/>
    <w:rsid w:val="00725931"/>
    <w:rsid w:val="00731257"/>
    <w:rsid w:val="00744198"/>
    <w:rsid w:val="007529C9"/>
    <w:rsid w:val="007567CB"/>
    <w:rsid w:val="00761B28"/>
    <w:rsid w:val="00762861"/>
    <w:rsid w:val="00772B4C"/>
    <w:rsid w:val="007778B6"/>
    <w:rsid w:val="007E1F1C"/>
    <w:rsid w:val="007E532F"/>
    <w:rsid w:val="007E62BD"/>
    <w:rsid w:val="00806F39"/>
    <w:rsid w:val="0082524D"/>
    <w:rsid w:val="0082767E"/>
    <w:rsid w:val="008306EB"/>
    <w:rsid w:val="008365AE"/>
    <w:rsid w:val="008577A1"/>
    <w:rsid w:val="00877341"/>
    <w:rsid w:val="00881D21"/>
    <w:rsid w:val="008877CF"/>
    <w:rsid w:val="00887A37"/>
    <w:rsid w:val="00891360"/>
    <w:rsid w:val="00896904"/>
    <w:rsid w:val="008A1157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53E9E"/>
    <w:rsid w:val="0096672E"/>
    <w:rsid w:val="00967592"/>
    <w:rsid w:val="009678BB"/>
    <w:rsid w:val="00970132"/>
    <w:rsid w:val="0097256E"/>
    <w:rsid w:val="0098590B"/>
    <w:rsid w:val="00986BD0"/>
    <w:rsid w:val="00991FF0"/>
    <w:rsid w:val="00992086"/>
    <w:rsid w:val="00994C3F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5DCA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79FA"/>
    <w:rsid w:val="00AA2566"/>
    <w:rsid w:val="00AA4829"/>
    <w:rsid w:val="00AA6C33"/>
    <w:rsid w:val="00AA7C11"/>
    <w:rsid w:val="00AB5F92"/>
    <w:rsid w:val="00AC3B82"/>
    <w:rsid w:val="00AD423B"/>
    <w:rsid w:val="00AD6A40"/>
    <w:rsid w:val="00AE0516"/>
    <w:rsid w:val="00AE6AD7"/>
    <w:rsid w:val="00AF1CF7"/>
    <w:rsid w:val="00AF5CE4"/>
    <w:rsid w:val="00AF64DC"/>
    <w:rsid w:val="00B174B5"/>
    <w:rsid w:val="00B17E10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2EAD"/>
    <w:rsid w:val="00B93E29"/>
    <w:rsid w:val="00B97B1E"/>
    <w:rsid w:val="00BB15BF"/>
    <w:rsid w:val="00BB510D"/>
    <w:rsid w:val="00BC4835"/>
    <w:rsid w:val="00BD58E4"/>
    <w:rsid w:val="00BE1C1F"/>
    <w:rsid w:val="00BE2279"/>
    <w:rsid w:val="00BF4D7C"/>
    <w:rsid w:val="00C016F6"/>
    <w:rsid w:val="00C02235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3C02"/>
    <w:rsid w:val="00C55180"/>
    <w:rsid w:val="00C55CE1"/>
    <w:rsid w:val="00C617D1"/>
    <w:rsid w:val="00C63E91"/>
    <w:rsid w:val="00C65C28"/>
    <w:rsid w:val="00C76AAE"/>
    <w:rsid w:val="00C77FDD"/>
    <w:rsid w:val="00C828D0"/>
    <w:rsid w:val="00C84F32"/>
    <w:rsid w:val="00C85B6C"/>
    <w:rsid w:val="00C958D9"/>
    <w:rsid w:val="00CB11A3"/>
    <w:rsid w:val="00CB1B89"/>
    <w:rsid w:val="00CD6CC1"/>
    <w:rsid w:val="00CE0B84"/>
    <w:rsid w:val="00D03D1E"/>
    <w:rsid w:val="00D042C3"/>
    <w:rsid w:val="00D06CDB"/>
    <w:rsid w:val="00D164F5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DD5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17AD6"/>
    <w:rsid w:val="00E249E0"/>
    <w:rsid w:val="00E3076D"/>
    <w:rsid w:val="00E30F2A"/>
    <w:rsid w:val="00E357E8"/>
    <w:rsid w:val="00E36E9D"/>
    <w:rsid w:val="00E872BC"/>
    <w:rsid w:val="00E91116"/>
    <w:rsid w:val="00E92464"/>
    <w:rsid w:val="00E96C61"/>
    <w:rsid w:val="00EA46A9"/>
    <w:rsid w:val="00EA48FD"/>
    <w:rsid w:val="00EA502F"/>
    <w:rsid w:val="00EB0DAB"/>
    <w:rsid w:val="00EC3857"/>
    <w:rsid w:val="00EC436E"/>
    <w:rsid w:val="00ED6B12"/>
    <w:rsid w:val="00ED6EAB"/>
    <w:rsid w:val="00EE490F"/>
    <w:rsid w:val="00EF72DB"/>
    <w:rsid w:val="00F00057"/>
    <w:rsid w:val="00F02C99"/>
    <w:rsid w:val="00F039E0"/>
    <w:rsid w:val="00F05FB9"/>
    <w:rsid w:val="00F11C83"/>
    <w:rsid w:val="00F236C3"/>
    <w:rsid w:val="00F30A2A"/>
    <w:rsid w:val="00F31F33"/>
    <w:rsid w:val="00F32BEB"/>
    <w:rsid w:val="00F3573E"/>
    <w:rsid w:val="00F35B02"/>
    <w:rsid w:val="00F41F6B"/>
    <w:rsid w:val="00F42785"/>
    <w:rsid w:val="00F45869"/>
    <w:rsid w:val="00F466BD"/>
    <w:rsid w:val="00F50654"/>
    <w:rsid w:val="00F54C3D"/>
    <w:rsid w:val="00F676D3"/>
    <w:rsid w:val="00F758E9"/>
    <w:rsid w:val="00F773F7"/>
    <w:rsid w:val="00F86E0E"/>
    <w:rsid w:val="00F91189"/>
    <w:rsid w:val="00F9176E"/>
    <w:rsid w:val="00F91847"/>
    <w:rsid w:val="00F93E87"/>
    <w:rsid w:val="00F9681F"/>
    <w:rsid w:val="00FA3E2F"/>
    <w:rsid w:val="00FA43CE"/>
    <w:rsid w:val="00FB2296"/>
    <w:rsid w:val="00FC2D18"/>
    <w:rsid w:val="00FC66B1"/>
    <w:rsid w:val="00FD15CC"/>
    <w:rsid w:val="00FE0AD7"/>
    <w:rsid w:val="00FE3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4C3F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457C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457C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EF72DB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EF72D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F72DB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EF72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F7552C" w:rsidP="00F7552C">
          <w:pPr>
            <w:pStyle w:val="7C2E004E101E4F7DB28C70E2F5689579"/>
          </w:pPr>
          <w:r w:rsidRPr="001E3988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Enter Institution Name.</w:t>
          </w:r>
        </w:p>
      </w:docPartBody>
    </w:docPart>
    <w:docPart>
      <w:docPartPr>
        <w:name w:val="7765D458ED544A8281D924D899A5D399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031477F-E872-49A5-BFA3-8FA29CCAD05E}"/>
      </w:docPartPr>
      <w:docPartBody>
        <w:p w:rsidR="00134566" w:rsidRDefault="00F7552C" w:rsidP="00F7552C">
          <w:pPr>
            <w:pStyle w:val="7765D458ED544A8281D924D899A5D3991"/>
          </w:pPr>
          <w:r w:rsidRPr="001E3988">
            <w:rPr>
              <w:rStyle w:val="a3"/>
              <w:sz w:val="28"/>
              <w:szCs w:val="28"/>
              <w:rtl/>
            </w:rPr>
            <w:t>انقر أو اضغط لإدخال تاريخ</w:t>
          </w:r>
          <w:r w:rsidRPr="001E3988">
            <w:rPr>
              <w:rStyle w:val="a3"/>
              <w:sz w:val="28"/>
              <w:szCs w:val="28"/>
            </w:rPr>
            <w:t>.</w:t>
          </w:r>
        </w:p>
      </w:docPartBody>
    </w:docPart>
    <w:docPart>
      <w:docPartPr>
        <w:name w:val="A951A168E5264BECA35029E4B5B77F55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CFD69C31-BDF7-49B6-9539-47ECB86C5E5C}"/>
      </w:docPartPr>
      <w:docPartBody>
        <w:p w:rsidR="00134566" w:rsidRDefault="00F7552C" w:rsidP="00F7552C">
          <w:pPr>
            <w:pStyle w:val="A951A168E5264BECA35029E4B5B77F551"/>
          </w:pPr>
          <w:r w:rsidRPr="001E3988">
            <w:rPr>
              <w:rStyle w:val="a3"/>
              <w:sz w:val="28"/>
              <w:szCs w:val="28"/>
              <w:rtl/>
            </w:rPr>
            <w:t>انقر أو اضغط لإدخال تاريخ</w:t>
          </w:r>
          <w:r w:rsidRPr="001E3988">
            <w:rPr>
              <w:rStyle w:val="a3"/>
              <w:sz w:val="28"/>
              <w:szCs w:val="28"/>
            </w:rPr>
            <w:t>.</w:t>
          </w:r>
        </w:p>
      </w:docPartBody>
    </w:docPart>
    <w:docPart>
      <w:docPartPr>
        <w:name w:val="DefaultPlaceholder_-185401344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02D5AF2-A657-44D1-972B-5C931CBD30D5}"/>
      </w:docPartPr>
      <w:docPartBody>
        <w:p w:rsidR="00E419CA" w:rsidRDefault="00F7552C">
          <w:r w:rsidRPr="001967CE">
            <w:rPr>
              <w:rStyle w:val="a3"/>
              <w:rtl/>
            </w:rPr>
            <w:t>انقر أو اضغط هنا لإدخال نص</w:t>
          </w:r>
          <w:r w:rsidRPr="001967CE">
            <w:rPr>
              <w:rStyle w:val="a3"/>
            </w:rPr>
            <w:t>.</w:t>
          </w:r>
        </w:p>
      </w:docPartBody>
    </w:docPart>
    <w:docPart>
      <w:docPartPr>
        <w:name w:val="2437CE8D15AA46E784495A8AA78403D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24E696C-4536-47D9-920A-11AAB0699FB0}"/>
      </w:docPartPr>
      <w:docPartBody>
        <w:p w:rsidR="00616EFB" w:rsidRDefault="00E419CA" w:rsidP="00E419CA">
          <w:pPr>
            <w:pStyle w:val="2437CE8D15AA46E784495A8AA78403D0"/>
          </w:pPr>
          <w:r w:rsidRPr="001E3988">
            <w:rPr>
              <w:rStyle w:val="a3"/>
              <w:sz w:val="28"/>
              <w:szCs w:val="28"/>
              <w:rtl/>
            </w:rPr>
            <w:t>انقر أو اضغط لإدخال تاريخ</w:t>
          </w:r>
          <w:r w:rsidRPr="001E3988">
            <w:rPr>
              <w:rStyle w:val="a3"/>
              <w:sz w:val="28"/>
              <w:szCs w:val="28"/>
            </w:rPr>
            <w:t>.</w:t>
          </w:r>
        </w:p>
      </w:docPartBody>
    </w:docPart>
    <w:docPart>
      <w:docPartPr>
        <w:name w:val="977872E0BD344AA0B19515FC7E728CE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986DC64-0FD8-48AF-A85B-B8A0C449218B}"/>
      </w:docPartPr>
      <w:docPartBody>
        <w:p w:rsidR="00616EFB" w:rsidRDefault="00E419CA" w:rsidP="00E419CA">
          <w:pPr>
            <w:pStyle w:val="977872E0BD344AA0B19515FC7E728CE1"/>
          </w:pPr>
          <w:r w:rsidRPr="001E3988">
            <w:rPr>
              <w:rFonts w:cstheme="minorHAnsi"/>
              <w:sz w:val="28"/>
              <w:szCs w:val="28"/>
            </w:rPr>
            <w:t xml:space="preserve"> </w:t>
          </w:r>
          <w:r w:rsidRPr="001E3988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Click or tap here to enter text.</w:t>
          </w:r>
        </w:p>
      </w:docPartBody>
    </w:docPart>
    <w:docPart>
      <w:docPartPr>
        <w:name w:val="8393A7C9FEB84F7182054B1C4A2C4FC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ACC28951-A1CE-4773-A12C-2A3F9248742A}"/>
      </w:docPartPr>
      <w:docPartBody>
        <w:p w:rsidR="00616EFB" w:rsidRDefault="00E419CA" w:rsidP="00E419CA">
          <w:pPr>
            <w:pStyle w:val="8393A7C9FEB84F7182054B1C4A2C4FCF"/>
          </w:pPr>
          <w:r w:rsidRPr="001E3988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or tap here to enter text.</w:t>
          </w:r>
        </w:p>
      </w:docPartBody>
    </w:docPart>
    <w:docPart>
      <w:docPartPr>
        <w:name w:val="36197D05D7EB4FF38CA182227F66B60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71423B0-23F8-4EF4-9F65-98D3E59BED34}"/>
      </w:docPartPr>
      <w:docPartBody>
        <w:p w:rsidR="00616EFB" w:rsidRDefault="00E419CA" w:rsidP="00E419CA">
          <w:pPr>
            <w:pStyle w:val="36197D05D7EB4FF38CA182227F66B608"/>
          </w:pPr>
          <w:r w:rsidRPr="001E3988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or tap here to enter text.</w:t>
          </w:r>
        </w:p>
      </w:docPartBody>
    </w:docPart>
    <w:docPart>
      <w:docPartPr>
        <w:name w:val="BDD21E30E0F04ABBADAA246DC6037BD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73665A8-0343-4C00-B52C-11DB960CD7AC}"/>
      </w:docPartPr>
      <w:docPartBody>
        <w:p w:rsidR="00616EFB" w:rsidRDefault="00E419CA" w:rsidP="00E419CA">
          <w:pPr>
            <w:pStyle w:val="BDD21E30E0F04ABBADAA246DC6037BD8"/>
          </w:pPr>
          <w:r w:rsidRPr="001E3988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or tap here to enter text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A118C"/>
    <w:rsid w:val="00134566"/>
    <w:rsid w:val="001E67FE"/>
    <w:rsid w:val="002834A2"/>
    <w:rsid w:val="00370726"/>
    <w:rsid w:val="00377104"/>
    <w:rsid w:val="003F2FC6"/>
    <w:rsid w:val="004714BA"/>
    <w:rsid w:val="004B7313"/>
    <w:rsid w:val="004D2328"/>
    <w:rsid w:val="00534F91"/>
    <w:rsid w:val="00616EFB"/>
    <w:rsid w:val="006A15BF"/>
    <w:rsid w:val="00725596"/>
    <w:rsid w:val="00787026"/>
    <w:rsid w:val="008121F7"/>
    <w:rsid w:val="00847B99"/>
    <w:rsid w:val="0096415B"/>
    <w:rsid w:val="00971B76"/>
    <w:rsid w:val="00997D41"/>
    <w:rsid w:val="00A32CBC"/>
    <w:rsid w:val="00AA0DB0"/>
    <w:rsid w:val="00CE2E8E"/>
    <w:rsid w:val="00D120FB"/>
    <w:rsid w:val="00E419CA"/>
    <w:rsid w:val="00E830AA"/>
    <w:rsid w:val="00EE0DF0"/>
    <w:rsid w:val="00F7552C"/>
    <w:rsid w:val="00FE6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419CA"/>
    <w:rPr>
      <w:color w:val="808080"/>
    </w:rPr>
  </w:style>
  <w:style w:type="paragraph" w:customStyle="1" w:styleId="2437CE8D15AA46E784495A8AA78403D0">
    <w:name w:val="2437CE8D15AA46E784495A8AA78403D0"/>
    <w:rsid w:val="00E419CA"/>
    <w:rPr>
      <w:kern w:val="2"/>
      <w14:ligatures w14:val="standardContextual"/>
    </w:rPr>
  </w:style>
  <w:style w:type="paragraph" w:customStyle="1" w:styleId="977872E0BD344AA0B19515FC7E728CE1">
    <w:name w:val="977872E0BD344AA0B19515FC7E728CE1"/>
    <w:rsid w:val="00E419CA"/>
    <w:rPr>
      <w:kern w:val="2"/>
      <w14:ligatures w14:val="standardContextual"/>
    </w:rPr>
  </w:style>
  <w:style w:type="paragraph" w:customStyle="1" w:styleId="8393A7C9FEB84F7182054B1C4A2C4FCF">
    <w:name w:val="8393A7C9FEB84F7182054B1C4A2C4FCF"/>
    <w:rsid w:val="00E419CA"/>
    <w:rPr>
      <w:kern w:val="2"/>
      <w14:ligatures w14:val="standardContextual"/>
    </w:rPr>
  </w:style>
  <w:style w:type="paragraph" w:customStyle="1" w:styleId="36197D05D7EB4FF38CA182227F66B608">
    <w:name w:val="36197D05D7EB4FF38CA182227F66B608"/>
    <w:rsid w:val="00E419CA"/>
    <w:rPr>
      <w:kern w:val="2"/>
      <w14:ligatures w14:val="standardContextual"/>
    </w:rPr>
  </w:style>
  <w:style w:type="paragraph" w:customStyle="1" w:styleId="BDD21E30E0F04ABBADAA246DC6037BD8">
    <w:name w:val="BDD21E30E0F04ABBADAA246DC6037BD8"/>
    <w:rsid w:val="00E419CA"/>
    <w:rPr>
      <w:kern w:val="2"/>
      <w14:ligatures w14:val="standardContextual"/>
    </w:rPr>
  </w:style>
  <w:style w:type="paragraph" w:customStyle="1" w:styleId="7C2E004E101E4F7DB28C70E2F5689579">
    <w:name w:val="7C2E004E101E4F7DB28C70E2F5689579"/>
    <w:rsid w:val="00F7552C"/>
    <w:rPr>
      <w:rFonts w:eastAsiaTheme="minorHAnsi"/>
    </w:rPr>
  </w:style>
  <w:style w:type="paragraph" w:customStyle="1" w:styleId="7765D458ED544A8281D924D899A5D3991">
    <w:name w:val="7765D458ED544A8281D924D899A5D3991"/>
    <w:rsid w:val="00F7552C"/>
    <w:rPr>
      <w:rFonts w:eastAsiaTheme="minorHAnsi"/>
    </w:rPr>
  </w:style>
  <w:style w:type="paragraph" w:customStyle="1" w:styleId="A951A168E5264BECA35029E4B5B77F551">
    <w:name w:val="A951A168E5264BECA35029E4B5B77F551"/>
    <w:rsid w:val="00F7552C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3D26585-F592-4404-9211-C64E129E6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7</Words>
  <Characters>1186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Yosra Asiri</cp:lastModifiedBy>
  <cp:revision>2</cp:revision>
  <cp:lastPrinted>2023-06-15T06:41:00Z</cp:lastPrinted>
  <dcterms:created xsi:type="dcterms:W3CDTF">2024-03-12T09:29:00Z</dcterms:created>
  <dcterms:modified xsi:type="dcterms:W3CDTF">2024-03-12T09:29:00Z</dcterms:modified>
</cp:coreProperties>
</file>